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C0AA7" w14:textId="2F6EB9DA" w:rsidR="00FC7A10" w:rsidRPr="00C93556" w:rsidRDefault="008D49AB" w:rsidP="00FC7A10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Additional file 1: </w:t>
      </w:r>
      <w:r w:rsidR="00FC7A10" w:rsidRPr="00C93556">
        <w:rPr>
          <w:rFonts w:ascii="Times New Roman" w:hAnsi="Times New Roman" w:cs="Times New Roman"/>
          <w:b/>
          <w:sz w:val="22"/>
        </w:rPr>
        <w:t xml:space="preserve">Table </w:t>
      </w:r>
      <w:r w:rsidR="00780243">
        <w:rPr>
          <w:rFonts w:ascii="Times New Roman" w:hAnsi="Times New Roman" w:cs="Times New Roman"/>
          <w:b/>
          <w:sz w:val="22"/>
        </w:rPr>
        <w:t>S</w:t>
      </w:r>
      <w:r w:rsidR="00160E05">
        <w:rPr>
          <w:rFonts w:ascii="Times New Roman" w:hAnsi="Times New Roman" w:cs="Times New Roman"/>
          <w:b/>
          <w:sz w:val="22"/>
        </w:rPr>
        <w:t>1</w:t>
      </w:r>
      <w:r>
        <w:rPr>
          <w:rFonts w:ascii="Times New Roman" w:hAnsi="Times New Roman" w:cs="Times New Roman"/>
          <w:b/>
          <w:sz w:val="22"/>
        </w:rPr>
        <w:t>.</w:t>
      </w:r>
      <w:r w:rsidR="00FC7A10" w:rsidRPr="00C93556">
        <w:rPr>
          <w:rFonts w:ascii="Times New Roman" w:hAnsi="Times New Roman" w:cs="Times New Roman"/>
          <w:b/>
          <w:sz w:val="22"/>
        </w:rPr>
        <w:t xml:space="preserve"> </w:t>
      </w:r>
      <w:bookmarkStart w:id="0" w:name="_Hlk25052764"/>
      <w:bookmarkStart w:id="1" w:name="_GoBack"/>
      <w:bookmarkEnd w:id="1"/>
      <w:r w:rsidR="00FC7A10" w:rsidRPr="00C93556">
        <w:rPr>
          <w:rFonts w:ascii="Times New Roman" w:hAnsi="Times New Roman" w:cs="Times New Roman"/>
          <w:sz w:val="22"/>
        </w:rPr>
        <w:t>Diagnostic accuracy for p</w:t>
      </w:r>
      <w:r w:rsidR="00160E05">
        <w:rPr>
          <w:rFonts w:ascii="Times New Roman" w:hAnsi="Times New Roman" w:cs="Times New Roman"/>
          <w:sz w:val="22"/>
        </w:rPr>
        <w:t>T2/T3/T4</w:t>
      </w:r>
      <w:r w:rsidR="00D510D2" w:rsidRPr="00C93556">
        <w:rPr>
          <w:rFonts w:ascii="Times New Roman" w:hAnsi="Times New Roman" w:cs="Times New Roman"/>
          <w:sz w:val="22"/>
        </w:rPr>
        <w:t xml:space="preserve"> in patients with gastric cancer</w:t>
      </w:r>
      <w:bookmarkEnd w:id="0"/>
    </w:p>
    <w:p w14:paraId="7FF974DA" w14:textId="5855184A" w:rsidR="00EA2881" w:rsidRPr="00160E05" w:rsidRDefault="00EA2881" w:rsidP="00FC7A10">
      <w:pPr>
        <w:rPr>
          <w:rFonts w:ascii="Times New Roman" w:hAnsi="Times New Roman" w:cs="Times New Roman"/>
          <w:sz w:val="22"/>
        </w:rPr>
      </w:pPr>
    </w:p>
    <w:p w14:paraId="5391AABE" w14:textId="54071A1A" w:rsidR="002C71A7" w:rsidRPr="00C93556" w:rsidRDefault="002C71A7" w:rsidP="00FC7A10">
      <w:pPr>
        <w:rPr>
          <w:rFonts w:ascii="Times New Roman" w:hAnsi="Times New Roman" w:cs="Times New Roman"/>
          <w:sz w:val="22"/>
        </w:rPr>
      </w:pPr>
      <w:r w:rsidRPr="00C93556">
        <w:rPr>
          <w:rFonts w:ascii="Times New Roman" w:hAnsi="Times New Roman" w:cs="Times New Roman"/>
          <w:b/>
          <w:sz w:val="22"/>
        </w:rPr>
        <w:t xml:space="preserve">A: </w:t>
      </w:r>
      <w:r w:rsidRPr="00C93556">
        <w:rPr>
          <w:rFonts w:ascii="Times New Roman" w:hAnsi="Times New Roman" w:cs="Times New Roman"/>
          <w:sz w:val="22"/>
        </w:rPr>
        <w:t>Conventional modalities</w:t>
      </w:r>
      <w:r w:rsidR="008B038C" w:rsidRPr="00C93556">
        <w:rPr>
          <w:rFonts w:ascii="Times New Roman" w:hAnsi="Times New Roman" w:cs="Times New Roman"/>
          <w:sz w:val="22"/>
        </w:rPr>
        <w:t xml:space="preserve"> (</w:t>
      </w:r>
      <w:r w:rsidR="007F312B">
        <w:rPr>
          <w:rFonts w:ascii="Times New Roman" w:hAnsi="Times New Roman" w:cs="Times New Roman"/>
          <w:sz w:val="22"/>
        </w:rPr>
        <w:t>upper endoscopy, barium meal study and abdominal CT</w:t>
      </w:r>
      <w:r w:rsidR="008B038C" w:rsidRPr="00C93556">
        <w:rPr>
          <w:rFonts w:ascii="Times New Roman" w:hAnsi="Times New Roman" w:cs="Times New Roman"/>
          <w:sz w:val="22"/>
        </w:rPr>
        <w:t>)</w:t>
      </w:r>
    </w:p>
    <w:tbl>
      <w:tblPr>
        <w:tblW w:w="7938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363"/>
        <w:gridCol w:w="2173"/>
        <w:gridCol w:w="2037"/>
        <w:gridCol w:w="1365"/>
      </w:tblGrid>
      <w:tr w:rsidR="00DA4761" w:rsidRPr="00C93556" w14:paraId="05584A6A" w14:textId="77777777" w:rsidTr="00167CBA">
        <w:trPr>
          <w:trHeight w:hRule="exact" w:val="340"/>
          <w:jc w:val="center"/>
        </w:trPr>
        <w:tc>
          <w:tcPr>
            <w:tcW w:w="23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2DE4E9" w14:textId="77777777" w:rsidR="003D5FD2" w:rsidRPr="00C93556" w:rsidRDefault="003D5FD2" w:rsidP="00167CBA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B39449" w14:textId="2F14193A" w:rsidR="003D5FD2" w:rsidRPr="00C93556" w:rsidRDefault="003D5FD2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p</w:t>
            </w:r>
            <w:r w:rsidR="0073215A">
              <w:rPr>
                <w:rFonts w:ascii="Times New Roman" w:hAnsi="Times New Roman" w:cs="Times New Roman"/>
                <w:sz w:val="22"/>
              </w:rPr>
              <w:t>T2/T3/T4</w:t>
            </w:r>
          </w:p>
        </w:tc>
        <w:tc>
          <w:tcPr>
            <w:tcW w:w="20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4CA5F6" w14:textId="5E723F0E" w:rsidR="003D5FD2" w:rsidRPr="00C93556" w:rsidRDefault="003D5FD2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p</w:t>
            </w:r>
            <w:r w:rsidR="0073215A">
              <w:rPr>
                <w:rFonts w:ascii="Times New Roman" w:hAnsi="Times New Roman" w:cs="Times New Roman"/>
                <w:sz w:val="22"/>
              </w:rPr>
              <w:t>T1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87A882" w14:textId="77777777" w:rsidR="003D5FD2" w:rsidRPr="00C93556" w:rsidRDefault="003D5FD2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n</w:t>
            </w:r>
          </w:p>
        </w:tc>
      </w:tr>
      <w:tr w:rsidR="00DA4761" w:rsidRPr="00C93556" w14:paraId="5B99860A" w14:textId="77777777" w:rsidTr="00167CBA">
        <w:trPr>
          <w:trHeight w:val="250"/>
          <w:jc w:val="center"/>
        </w:trPr>
        <w:tc>
          <w:tcPr>
            <w:tcW w:w="23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2B670D" w14:textId="1597338F" w:rsidR="003D5FD2" w:rsidRPr="00C93556" w:rsidRDefault="00857597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c</w:t>
            </w:r>
            <w:r w:rsidR="0073215A">
              <w:rPr>
                <w:rFonts w:ascii="Times New Roman" w:hAnsi="Times New Roman" w:cs="Times New Roman"/>
                <w:sz w:val="22"/>
              </w:rPr>
              <w:t>T2/T3/T4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D2D72" w14:textId="10F15C9F" w:rsidR="003D5FD2" w:rsidRPr="00C93556" w:rsidRDefault="00AD0A20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0</w:t>
            </w:r>
          </w:p>
        </w:tc>
        <w:tc>
          <w:tcPr>
            <w:tcW w:w="20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655271" w14:textId="65A9664C" w:rsidR="003D5FD2" w:rsidRPr="00C93556" w:rsidRDefault="00AD0A20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18A5B2" w14:textId="290BCAA4" w:rsidR="003D5FD2" w:rsidRPr="00C93556" w:rsidRDefault="00AD0A20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52</w:t>
            </w:r>
          </w:p>
        </w:tc>
      </w:tr>
      <w:tr w:rsidR="00DA4761" w:rsidRPr="00C93556" w14:paraId="365F0748" w14:textId="77777777" w:rsidTr="00167CBA">
        <w:trPr>
          <w:trHeight w:val="250"/>
          <w:jc w:val="center"/>
        </w:trPr>
        <w:tc>
          <w:tcPr>
            <w:tcW w:w="23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B80873" w14:textId="5065C957" w:rsidR="003D5FD2" w:rsidRPr="00C93556" w:rsidRDefault="00857597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c</w:t>
            </w:r>
            <w:r w:rsidR="0073215A">
              <w:rPr>
                <w:rFonts w:ascii="Times New Roman" w:hAnsi="Times New Roman" w:cs="Times New Roman"/>
                <w:sz w:val="22"/>
              </w:rPr>
              <w:t>T1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28DCF2" w14:textId="0981126B" w:rsidR="003D5FD2" w:rsidRPr="00C93556" w:rsidRDefault="00AD0A20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B12076" w14:textId="70BD8BDD" w:rsidR="003D5FD2" w:rsidRPr="00C93556" w:rsidRDefault="00AD0A20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45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36FB99" w14:textId="58E97F80" w:rsidR="003D5FD2" w:rsidRPr="00C93556" w:rsidRDefault="00AD0A20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77</w:t>
            </w:r>
          </w:p>
        </w:tc>
      </w:tr>
      <w:tr w:rsidR="00507FC4" w:rsidRPr="00C93556" w14:paraId="581308B8" w14:textId="77777777" w:rsidTr="00167CBA">
        <w:trPr>
          <w:trHeight w:val="68"/>
          <w:jc w:val="center"/>
        </w:trPr>
        <w:tc>
          <w:tcPr>
            <w:tcW w:w="23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A721CE" w14:textId="77777777" w:rsidR="003D5FD2" w:rsidRPr="00C93556" w:rsidRDefault="003D5FD2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n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C8D513" w14:textId="5DE14263" w:rsidR="003D5FD2" w:rsidRPr="00C93556" w:rsidRDefault="00AD0A20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52</w:t>
            </w:r>
          </w:p>
        </w:tc>
        <w:tc>
          <w:tcPr>
            <w:tcW w:w="20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A2E97C" w14:textId="10904D66" w:rsidR="003D5FD2" w:rsidRPr="00C93556" w:rsidRDefault="00AD0A20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77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E3FAA3" w14:textId="4D4ADBA9" w:rsidR="003D5FD2" w:rsidRPr="00C93556" w:rsidRDefault="00AD0A20" w:rsidP="00167CBA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29</w:t>
            </w:r>
          </w:p>
        </w:tc>
      </w:tr>
    </w:tbl>
    <w:p w14:paraId="683CC220" w14:textId="101E3874" w:rsidR="003D5FD2" w:rsidRPr="00C93556" w:rsidRDefault="003D5FD2" w:rsidP="00FC7A10">
      <w:pPr>
        <w:rPr>
          <w:rFonts w:ascii="Times New Roman" w:hAnsi="Times New Roman" w:cs="Times New Roman"/>
          <w:sz w:val="22"/>
        </w:rPr>
      </w:pPr>
    </w:p>
    <w:p w14:paraId="72687F12" w14:textId="08165EBE" w:rsidR="002C71A7" w:rsidRPr="00C93556" w:rsidRDefault="002C71A7" w:rsidP="00FC7A10">
      <w:pPr>
        <w:rPr>
          <w:rFonts w:ascii="Times New Roman" w:hAnsi="Times New Roman" w:cs="Times New Roman"/>
          <w:sz w:val="22"/>
        </w:rPr>
      </w:pPr>
      <w:r w:rsidRPr="00C93556">
        <w:rPr>
          <w:rFonts w:ascii="Times New Roman" w:hAnsi="Times New Roman" w:cs="Times New Roman"/>
          <w:b/>
          <w:sz w:val="22"/>
        </w:rPr>
        <w:t xml:space="preserve">B: </w:t>
      </w:r>
      <w:r w:rsidRPr="00C93556">
        <w:rPr>
          <w:rFonts w:ascii="Times New Roman" w:hAnsi="Times New Roman" w:cs="Times New Roman"/>
          <w:sz w:val="22"/>
        </w:rPr>
        <w:t>NLR</w:t>
      </w:r>
    </w:p>
    <w:tbl>
      <w:tblPr>
        <w:tblW w:w="7938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363"/>
        <w:gridCol w:w="2173"/>
        <w:gridCol w:w="2037"/>
        <w:gridCol w:w="1365"/>
      </w:tblGrid>
      <w:tr w:rsidR="00DA4761" w:rsidRPr="00C93556" w14:paraId="21A9EBB7" w14:textId="77777777" w:rsidTr="009F1C56">
        <w:trPr>
          <w:trHeight w:hRule="exact" w:val="340"/>
          <w:jc w:val="center"/>
        </w:trPr>
        <w:tc>
          <w:tcPr>
            <w:tcW w:w="23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04DE89" w14:textId="10BA3002" w:rsidR="006C5AEE" w:rsidRPr="00C93556" w:rsidRDefault="006C5AEE" w:rsidP="009F1C56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D9F3AD" w14:textId="0A2D8E31" w:rsidR="006C5AEE" w:rsidRPr="00C93556" w:rsidRDefault="00AD0A20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p</w:t>
            </w:r>
            <w:r>
              <w:rPr>
                <w:rFonts w:ascii="Times New Roman" w:hAnsi="Times New Roman" w:cs="Times New Roman"/>
                <w:sz w:val="22"/>
              </w:rPr>
              <w:t>T2/T3/T4</w:t>
            </w:r>
          </w:p>
        </w:tc>
        <w:tc>
          <w:tcPr>
            <w:tcW w:w="20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661FBF" w14:textId="5C2B2022" w:rsidR="006C5AEE" w:rsidRPr="00C93556" w:rsidRDefault="006C5AEE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p</w:t>
            </w:r>
            <w:r w:rsidR="00AD0A20">
              <w:rPr>
                <w:rFonts w:ascii="Times New Roman" w:hAnsi="Times New Roman" w:cs="Times New Roman"/>
                <w:sz w:val="22"/>
              </w:rPr>
              <w:t>T1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DCAB70" w14:textId="77777777" w:rsidR="006C5AEE" w:rsidRPr="00C93556" w:rsidRDefault="006C5AEE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n</w:t>
            </w:r>
          </w:p>
        </w:tc>
      </w:tr>
      <w:tr w:rsidR="00DA4761" w:rsidRPr="00C93556" w14:paraId="488C160D" w14:textId="77777777" w:rsidTr="009F1C56">
        <w:trPr>
          <w:trHeight w:val="250"/>
          <w:jc w:val="center"/>
        </w:trPr>
        <w:tc>
          <w:tcPr>
            <w:tcW w:w="23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C4810F" w14:textId="27972187" w:rsidR="006C5AEE" w:rsidRPr="00C93556" w:rsidRDefault="001F1F45" w:rsidP="0064541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 xml:space="preserve">High NLR </w:t>
            </w:r>
            <w:r w:rsidRPr="00C93556">
              <w:rPr>
                <w:rFonts w:ascii="Times New Roman" w:eastAsia="ＭＳ Ｐゴシック" w:hAnsi="Times New Roman" w:cs="Times New Roman"/>
                <w:kern w:val="0"/>
                <w:sz w:val="22"/>
              </w:rPr>
              <w:t>(</w:t>
            </w:r>
            <w:r w:rsidRPr="00C93556">
              <w:rPr>
                <w:rFonts w:ascii="Times New Roman" w:eastAsia="ＭＳ Ｐゴシック" w:hAnsi="Times New Roman" w:cs="Times New Roman"/>
                <w:kern w:val="0"/>
                <w:sz w:val="22"/>
                <w:u w:val="single"/>
              </w:rPr>
              <w:t>&gt;</w:t>
            </w:r>
            <w:r w:rsidRPr="00C93556">
              <w:rPr>
                <w:rFonts w:ascii="Times New Roman" w:eastAsia="ＭＳ Ｐゴシック" w:hAnsi="Times New Roman" w:cs="Times New Roman"/>
                <w:kern w:val="0"/>
                <w:sz w:val="22"/>
              </w:rPr>
              <w:t>1.6)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7CB0F" w14:textId="73E233C2" w:rsidR="006C5AEE" w:rsidRPr="00C93556" w:rsidRDefault="00867277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14</w:t>
            </w:r>
          </w:p>
        </w:tc>
        <w:tc>
          <w:tcPr>
            <w:tcW w:w="20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55B12E" w14:textId="62C606F5" w:rsidR="006C5AEE" w:rsidRPr="00C93556" w:rsidRDefault="00867277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84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7AE411" w14:textId="4C1E9B21" w:rsidR="006C5AEE" w:rsidRPr="00C93556" w:rsidRDefault="00867277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98</w:t>
            </w:r>
          </w:p>
        </w:tc>
      </w:tr>
      <w:tr w:rsidR="00DA4761" w:rsidRPr="00C93556" w14:paraId="34C3279E" w14:textId="77777777" w:rsidTr="009F1C56">
        <w:trPr>
          <w:trHeight w:val="250"/>
          <w:jc w:val="center"/>
        </w:trPr>
        <w:tc>
          <w:tcPr>
            <w:tcW w:w="23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36BB34" w14:textId="49539C11" w:rsidR="006C5AEE" w:rsidRPr="00C93556" w:rsidRDefault="001F1F45" w:rsidP="0064541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Low</w:t>
            </w:r>
            <w:r w:rsidR="006C5AEE" w:rsidRPr="00C93556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C93556">
              <w:rPr>
                <w:rFonts w:ascii="Times New Roman" w:hAnsi="Times New Roman" w:cs="Times New Roman"/>
                <w:sz w:val="22"/>
              </w:rPr>
              <w:t>NLR</w:t>
            </w:r>
            <w:r w:rsidR="006C5AEE" w:rsidRPr="00C93556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6C5AEE" w:rsidRPr="00C93556">
              <w:rPr>
                <w:rFonts w:ascii="Times New Roman" w:eastAsia="ＭＳ Ｐゴシック" w:hAnsi="Times New Roman" w:cs="Times New Roman"/>
                <w:kern w:val="0"/>
                <w:sz w:val="22"/>
              </w:rPr>
              <w:t>(</w:t>
            </w:r>
            <w:r w:rsidRPr="00C93556">
              <w:rPr>
                <w:rFonts w:ascii="Times New Roman" w:eastAsia="ＭＳ Ｐゴシック" w:hAnsi="Times New Roman" w:cs="Times New Roman"/>
                <w:kern w:val="0"/>
                <w:sz w:val="22"/>
              </w:rPr>
              <w:t>&lt;1.6</w:t>
            </w:r>
            <w:r w:rsidR="006C5AEE" w:rsidRPr="00C93556">
              <w:rPr>
                <w:rFonts w:ascii="Times New Roman" w:eastAsia="ＭＳ Ｐゴシック" w:hAnsi="Times New Roman" w:cs="Times New Roman"/>
                <w:kern w:val="0"/>
                <w:sz w:val="22"/>
              </w:rPr>
              <w:t>)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B8827E" w14:textId="3FE88741" w:rsidR="006C5AEE" w:rsidRPr="00C93556" w:rsidRDefault="00867277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731C5A" w14:textId="5FD7695E" w:rsidR="006C5AEE" w:rsidRPr="00C93556" w:rsidRDefault="00867277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9</w:t>
            </w:r>
            <w:r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1376D8" w14:textId="34EE54D0" w:rsidR="006C5AEE" w:rsidRPr="00C93556" w:rsidRDefault="00867277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31</w:t>
            </w:r>
          </w:p>
        </w:tc>
      </w:tr>
      <w:tr w:rsidR="006C5AEE" w:rsidRPr="00C93556" w14:paraId="14968E24" w14:textId="77777777" w:rsidTr="009F1C56">
        <w:trPr>
          <w:trHeight w:val="68"/>
          <w:jc w:val="center"/>
        </w:trPr>
        <w:tc>
          <w:tcPr>
            <w:tcW w:w="23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D3A8A6" w14:textId="77777777" w:rsidR="006C5AEE" w:rsidRPr="00C93556" w:rsidRDefault="006C5AEE" w:rsidP="0064541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n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F9B062" w14:textId="48B1614D" w:rsidR="006C5AEE" w:rsidRPr="00C93556" w:rsidRDefault="00867277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52</w:t>
            </w:r>
          </w:p>
        </w:tc>
        <w:tc>
          <w:tcPr>
            <w:tcW w:w="20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F095C4" w14:textId="4AF0BE9D" w:rsidR="006C5AEE" w:rsidRPr="00C93556" w:rsidRDefault="00867277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77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AE44EA" w14:textId="4A710D51" w:rsidR="006C5AEE" w:rsidRPr="00C93556" w:rsidRDefault="00867277" w:rsidP="009F1C5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29</w:t>
            </w:r>
          </w:p>
        </w:tc>
      </w:tr>
    </w:tbl>
    <w:p w14:paraId="43B6E4D8" w14:textId="7CA412BF" w:rsidR="003D5FD2" w:rsidRPr="00C93556" w:rsidRDefault="003D5FD2" w:rsidP="00FC7A10">
      <w:pPr>
        <w:rPr>
          <w:rFonts w:ascii="Times New Roman" w:hAnsi="Times New Roman" w:cs="Times New Roman"/>
          <w:sz w:val="22"/>
        </w:rPr>
      </w:pPr>
    </w:p>
    <w:p w14:paraId="3D70168F" w14:textId="55E0BD22" w:rsidR="002C71A7" w:rsidRPr="00C93556" w:rsidRDefault="002C71A7" w:rsidP="00FC7A10">
      <w:pPr>
        <w:rPr>
          <w:rFonts w:ascii="Times New Roman" w:hAnsi="Times New Roman" w:cs="Times New Roman"/>
          <w:sz w:val="22"/>
        </w:rPr>
      </w:pPr>
      <w:r w:rsidRPr="00C93556">
        <w:rPr>
          <w:rFonts w:ascii="Times New Roman" w:hAnsi="Times New Roman" w:cs="Times New Roman"/>
          <w:b/>
          <w:sz w:val="22"/>
        </w:rPr>
        <w:t xml:space="preserve">C: </w:t>
      </w:r>
      <w:r w:rsidRPr="00C93556">
        <w:rPr>
          <w:rFonts w:ascii="Times New Roman" w:hAnsi="Times New Roman" w:cs="Times New Roman"/>
          <w:sz w:val="22"/>
        </w:rPr>
        <w:t>Diagnostic accurac</w:t>
      </w:r>
      <w:r w:rsidR="00DD64D7" w:rsidRPr="00C93556">
        <w:rPr>
          <w:rFonts w:ascii="Times New Roman" w:hAnsi="Times New Roman" w:cs="Times New Roman"/>
          <w:sz w:val="22"/>
        </w:rPr>
        <w:t>y</w:t>
      </w:r>
      <w:r w:rsidR="008B55E7" w:rsidRPr="00C93556">
        <w:rPr>
          <w:rFonts w:ascii="Times New Roman" w:hAnsi="Times New Roman" w:cs="Times New Roman"/>
          <w:sz w:val="22"/>
        </w:rPr>
        <w:t xml:space="preserve"> for p</w:t>
      </w:r>
      <w:r w:rsidR="005464E6">
        <w:rPr>
          <w:rFonts w:ascii="Times New Roman" w:hAnsi="Times New Roman" w:cs="Times New Roman"/>
          <w:sz w:val="22"/>
        </w:rPr>
        <w:t>T2/T3/T4</w:t>
      </w:r>
    </w:p>
    <w:tbl>
      <w:tblPr>
        <w:tblW w:w="8931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94"/>
        <w:gridCol w:w="3118"/>
        <w:gridCol w:w="3119"/>
      </w:tblGrid>
      <w:tr w:rsidR="00DA4761" w:rsidRPr="00C93556" w14:paraId="62BF7150" w14:textId="77777777" w:rsidTr="00F26B21">
        <w:trPr>
          <w:trHeight w:hRule="exact" w:val="377"/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4EE3CA2" w14:textId="77777777" w:rsidR="00EA2881" w:rsidRPr="00C93556" w:rsidRDefault="00EA2881" w:rsidP="009F1C56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2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29900C6" w14:textId="54F5ECE5" w:rsidR="00EA2881" w:rsidRPr="00C93556" w:rsidRDefault="00F64462" w:rsidP="009B562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p</w:t>
            </w:r>
            <w:r w:rsidR="005464E6">
              <w:rPr>
                <w:rFonts w:ascii="Times New Roman" w:hAnsi="Times New Roman" w:cs="Times New Roman"/>
                <w:sz w:val="22"/>
              </w:rPr>
              <w:t>T2/T3/T4</w:t>
            </w:r>
          </w:p>
        </w:tc>
      </w:tr>
      <w:tr w:rsidR="00DA4761" w:rsidRPr="00C93556" w14:paraId="4F1D1BCB" w14:textId="77777777" w:rsidTr="00F26B21">
        <w:trPr>
          <w:trHeight w:val="427"/>
          <w:jc w:val="center"/>
        </w:trPr>
        <w:tc>
          <w:tcPr>
            <w:tcW w:w="2694" w:type="dxa"/>
            <w:tcBorders>
              <w:top w:val="nil"/>
              <w:left w:val="nil"/>
              <w:right w:val="nil"/>
            </w:tcBorders>
            <w:vAlign w:val="center"/>
          </w:tcPr>
          <w:p w14:paraId="656AEB8B" w14:textId="77777777" w:rsidR="008B038C" w:rsidRPr="00C93556" w:rsidRDefault="008B038C" w:rsidP="009F1C56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DB1966" w14:textId="20B47209" w:rsidR="008B038C" w:rsidRPr="00C93556" w:rsidRDefault="00F26B21" w:rsidP="009B562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Conventional modalities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6A3917" w14:textId="5E90E527" w:rsidR="008B038C" w:rsidRPr="00C93556" w:rsidRDefault="00DC586F" w:rsidP="009B562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 xml:space="preserve">High NLR </w:t>
            </w:r>
            <w:r w:rsidRPr="00C93556">
              <w:rPr>
                <w:rFonts w:ascii="Times New Roman" w:eastAsia="ＭＳ Ｐゴシック" w:hAnsi="Times New Roman" w:cs="Times New Roman"/>
                <w:kern w:val="0"/>
                <w:sz w:val="22"/>
              </w:rPr>
              <w:t>(</w:t>
            </w:r>
            <w:r w:rsidRPr="00C93556">
              <w:rPr>
                <w:rFonts w:ascii="Times New Roman" w:eastAsia="ＭＳ Ｐゴシック" w:hAnsi="Times New Roman" w:cs="Times New Roman"/>
                <w:kern w:val="0"/>
                <w:sz w:val="22"/>
                <w:u w:val="single"/>
              </w:rPr>
              <w:t>&gt;</w:t>
            </w:r>
            <w:r w:rsidRPr="00C93556">
              <w:rPr>
                <w:rFonts w:ascii="Times New Roman" w:eastAsia="ＭＳ Ｐゴシック" w:hAnsi="Times New Roman" w:cs="Times New Roman"/>
                <w:kern w:val="0"/>
                <w:sz w:val="22"/>
              </w:rPr>
              <w:t>1.6)</w:t>
            </w:r>
          </w:p>
        </w:tc>
      </w:tr>
      <w:tr w:rsidR="003A2E09" w:rsidRPr="00C93556" w14:paraId="02C80E84" w14:textId="77777777" w:rsidTr="00F26B21">
        <w:trPr>
          <w:trHeight w:val="250"/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C01EED" w14:textId="6324FE9F" w:rsidR="003A2E09" w:rsidRPr="00C93556" w:rsidRDefault="003A2E09" w:rsidP="003A2E09">
            <w:pPr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Sensitivity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6F3E52" w14:textId="299DA512" w:rsidR="003A2E09" w:rsidRPr="00C93556" w:rsidRDefault="003A2E09" w:rsidP="003A2E0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82AD8">
              <w:t>78.9% (</w:t>
            </w:r>
            <w:r w:rsidR="008E56EA">
              <w:t xml:space="preserve">95%CI: </w:t>
            </w:r>
            <w:r w:rsidRPr="00582AD8">
              <w:t>73.8-83.2)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B6898E" w14:textId="21B2EBC5" w:rsidR="003A2E09" w:rsidRPr="00C93556" w:rsidRDefault="003A2E09" w:rsidP="003A2E0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82AD8">
              <w:t>75.0% (</w:t>
            </w:r>
            <w:r w:rsidR="008E56EA">
              <w:t xml:space="preserve">95%CI: </w:t>
            </w:r>
            <w:r w:rsidRPr="00582AD8">
              <w:t>69.1-80.4)</w:t>
            </w:r>
          </w:p>
        </w:tc>
      </w:tr>
      <w:tr w:rsidR="003A2E09" w:rsidRPr="00C93556" w14:paraId="738A77CC" w14:textId="77777777" w:rsidTr="00F26B21">
        <w:trPr>
          <w:trHeight w:val="250"/>
          <w:jc w:val="center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E1903B" w14:textId="5B5C7BDB" w:rsidR="003A2E09" w:rsidRPr="00C93556" w:rsidRDefault="003A2E09" w:rsidP="003A2E09">
            <w:pPr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Specificity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66FCB5" w14:textId="670FDBB4" w:rsidR="003A2E09" w:rsidRPr="00C93556" w:rsidRDefault="003A2E09" w:rsidP="003A2E0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82AD8">
              <w:t>88.4% (</w:t>
            </w:r>
            <w:r w:rsidR="008E56EA">
              <w:t xml:space="preserve">95%CI: </w:t>
            </w:r>
            <w:r w:rsidRPr="00582AD8">
              <w:t>85.6-90.8)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8F96AFE" w14:textId="680BA620" w:rsidR="003A2E09" w:rsidRPr="00C93556" w:rsidRDefault="003A2E09" w:rsidP="003A2E0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82AD8">
              <w:t>33.6% (</w:t>
            </w:r>
            <w:r w:rsidR="008E56EA">
              <w:t xml:space="preserve">95%CI: </w:t>
            </w:r>
            <w:r w:rsidRPr="00582AD8">
              <w:t>30.3-36.5)</w:t>
            </w:r>
          </w:p>
        </w:tc>
      </w:tr>
      <w:tr w:rsidR="003A2E09" w:rsidRPr="00C93556" w14:paraId="56864EB8" w14:textId="77777777" w:rsidTr="00F26B21">
        <w:trPr>
          <w:trHeight w:val="68"/>
          <w:jc w:val="center"/>
        </w:trPr>
        <w:tc>
          <w:tcPr>
            <w:tcW w:w="269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222D209" w14:textId="77777777" w:rsidR="003A2E09" w:rsidRPr="00C93556" w:rsidRDefault="003A2E09" w:rsidP="003A2E09">
            <w:pPr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Positive predictive value</w:t>
            </w:r>
          </w:p>
        </w:tc>
        <w:tc>
          <w:tcPr>
            <w:tcW w:w="3118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CE05FBD" w14:textId="666C7F26" w:rsidR="003A2E09" w:rsidRPr="00C93556" w:rsidRDefault="003A2E09" w:rsidP="003A2E0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82AD8">
              <w:t>78.9% (</w:t>
            </w:r>
            <w:r w:rsidR="008E56EA">
              <w:t xml:space="preserve">95%CI: </w:t>
            </w:r>
            <w:r w:rsidRPr="00582AD8">
              <w:t>73.8-83.2)</w:t>
            </w:r>
          </w:p>
        </w:tc>
        <w:tc>
          <w:tcPr>
            <w:tcW w:w="3119" w:type="dxa"/>
            <w:tcBorders>
              <w:top w:val="nil"/>
              <w:left w:val="nil"/>
              <w:right w:val="nil"/>
            </w:tcBorders>
          </w:tcPr>
          <w:p w14:paraId="36C59F8A" w14:textId="21F1175B" w:rsidR="003A2E09" w:rsidRPr="00C93556" w:rsidRDefault="003A2E09" w:rsidP="003A2E0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82AD8">
              <w:t>38.3% (</w:t>
            </w:r>
            <w:r w:rsidR="008E56EA">
              <w:t xml:space="preserve">95%CI: </w:t>
            </w:r>
            <w:r w:rsidRPr="00582AD8">
              <w:t>35.2-41.0)</w:t>
            </w:r>
          </w:p>
        </w:tc>
      </w:tr>
      <w:tr w:rsidR="003A2E09" w:rsidRPr="00C93556" w14:paraId="4B2EA34E" w14:textId="77777777" w:rsidTr="00F26B21">
        <w:trPr>
          <w:trHeight w:val="68"/>
          <w:jc w:val="center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86BDA9" w14:textId="77777777" w:rsidR="003A2E09" w:rsidRPr="00C93556" w:rsidRDefault="003A2E09" w:rsidP="003A2E09">
            <w:pPr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Negative predictive value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126EDE9" w14:textId="4FBC05B8" w:rsidR="003A2E09" w:rsidRPr="00C93556" w:rsidRDefault="003A2E09" w:rsidP="003A2E0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82AD8">
              <w:t>88.4% (</w:t>
            </w:r>
            <w:r w:rsidR="008E56EA">
              <w:t xml:space="preserve">95%CI: </w:t>
            </w:r>
            <w:r w:rsidRPr="00582AD8">
              <w:t>85.6-90.8)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81E4AE" w14:textId="3919CFF5" w:rsidR="003A2E09" w:rsidRPr="00C93556" w:rsidRDefault="003A2E09" w:rsidP="003A2E0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582AD8">
              <w:t>71.0% (</w:t>
            </w:r>
            <w:r w:rsidR="008E56EA">
              <w:t xml:space="preserve">95%CI: </w:t>
            </w:r>
            <w:r w:rsidRPr="00582AD8">
              <w:t>64.2-77.2)</w:t>
            </w:r>
          </w:p>
        </w:tc>
      </w:tr>
      <w:tr w:rsidR="003049D9" w:rsidRPr="00C93556" w14:paraId="736CEF11" w14:textId="77777777" w:rsidTr="00F26B21">
        <w:trPr>
          <w:trHeight w:val="68"/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5E42FC" w14:textId="68BB6359" w:rsidR="003049D9" w:rsidRPr="00C93556" w:rsidRDefault="003049D9" w:rsidP="003049D9">
            <w:pPr>
              <w:rPr>
                <w:rFonts w:ascii="Times New Roman" w:hAnsi="Times New Roman" w:cs="Times New Roman"/>
                <w:sz w:val="22"/>
              </w:rPr>
            </w:pPr>
            <w:r w:rsidRPr="00C93556">
              <w:rPr>
                <w:rFonts w:ascii="Times New Roman" w:hAnsi="Times New Roman" w:cs="Times New Roman"/>
                <w:sz w:val="22"/>
              </w:rPr>
              <w:t>Diagnostic accuracy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93CAFBD" w14:textId="7B345522" w:rsidR="003049D9" w:rsidRPr="00C93556" w:rsidRDefault="003049D9" w:rsidP="003049D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96732">
              <w:t>85.1% (</w:t>
            </w:r>
            <w:r w:rsidR="008E56EA">
              <w:t xml:space="preserve">95%CI: </w:t>
            </w:r>
            <w:r w:rsidRPr="00396732">
              <w:t>81.5-88.1)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2EB89B" w14:textId="2E4BB1F0" w:rsidR="003049D9" w:rsidRPr="00C93556" w:rsidRDefault="003049D9" w:rsidP="003049D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396732">
              <w:t>48.3% (</w:t>
            </w:r>
            <w:r w:rsidR="008E56EA">
              <w:t xml:space="preserve">95%CI: </w:t>
            </w:r>
            <w:r w:rsidRPr="00396732">
              <w:t>44.1-52.1)</w:t>
            </w:r>
          </w:p>
        </w:tc>
      </w:tr>
    </w:tbl>
    <w:p w14:paraId="0AAA7856" w14:textId="77777777" w:rsidR="00FB70DF" w:rsidRPr="00C93556" w:rsidRDefault="00FB70DF" w:rsidP="00FC7A10">
      <w:pPr>
        <w:rPr>
          <w:rFonts w:ascii="Times New Roman" w:hAnsi="Times New Roman" w:cs="Times New Roman"/>
          <w:sz w:val="22"/>
        </w:rPr>
      </w:pPr>
    </w:p>
    <w:p w14:paraId="48D734F0" w14:textId="06976BDC" w:rsidR="00AB7A98" w:rsidRPr="00C93556" w:rsidRDefault="004606A1" w:rsidP="00AB7A98">
      <w:pPr>
        <w:rPr>
          <w:rFonts w:ascii="Times New Roman" w:hAnsi="Times New Roman" w:cs="Times New Roman"/>
          <w:sz w:val="22"/>
        </w:rPr>
      </w:pPr>
      <w:r w:rsidRPr="00C93556">
        <w:rPr>
          <w:rFonts w:ascii="Times New Roman" w:hAnsi="Times New Roman" w:cs="Times New Roman"/>
          <w:sz w:val="22"/>
        </w:rPr>
        <w:t>NLR</w:t>
      </w:r>
      <w:r w:rsidR="00AB7A98" w:rsidRPr="00C93556">
        <w:rPr>
          <w:rFonts w:ascii="Times New Roman" w:hAnsi="Times New Roman" w:cs="Times New Roman"/>
          <w:sz w:val="22"/>
        </w:rPr>
        <w:t xml:space="preserve">: </w:t>
      </w:r>
      <w:r w:rsidRPr="00C93556">
        <w:rPr>
          <w:rFonts w:ascii="Times New Roman" w:hAnsi="Times New Roman" w:cs="Times New Roman"/>
          <w:sz w:val="22"/>
        </w:rPr>
        <w:t>neutrophil-to-lymphocyte ratio</w:t>
      </w:r>
      <w:r w:rsidR="006211F3">
        <w:rPr>
          <w:rFonts w:ascii="Times New Roman" w:hAnsi="Times New Roman" w:cs="Times New Roman"/>
          <w:sz w:val="22"/>
        </w:rPr>
        <w:t xml:space="preserve"> </w:t>
      </w:r>
    </w:p>
    <w:p w14:paraId="0316AFC9" w14:textId="77777777" w:rsidR="003D568C" w:rsidRPr="00C93556" w:rsidRDefault="003D568C">
      <w:pPr>
        <w:rPr>
          <w:rFonts w:ascii="Times New Roman" w:hAnsi="Times New Roman" w:cs="Times New Roman"/>
          <w:sz w:val="22"/>
        </w:rPr>
      </w:pPr>
    </w:p>
    <w:sectPr w:rsidR="003D568C" w:rsidRPr="00C9355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A2387" w14:textId="77777777" w:rsidR="00015E70" w:rsidRDefault="00015E70" w:rsidP="00D510D2">
      <w:r>
        <w:separator/>
      </w:r>
    </w:p>
  </w:endnote>
  <w:endnote w:type="continuationSeparator" w:id="0">
    <w:p w14:paraId="7264C4D0" w14:textId="77777777" w:rsidR="00015E70" w:rsidRDefault="00015E70" w:rsidP="00D51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58320" w14:textId="77777777" w:rsidR="00015E70" w:rsidRDefault="00015E70" w:rsidP="00D510D2">
      <w:r>
        <w:separator/>
      </w:r>
    </w:p>
  </w:footnote>
  <w:footnote w:type="continuationSeparator" w:id="0">
    <w:p w14:paraId="5EF45C15" w14:textId="77777777" w:rsidR="00015E70" w:rsidRDefault="00015E70" w:rsidP="00D510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LQwMzUztjQxNTBU0lEKTi0uzszPAykwrAUAQgxUwSwAAAA="/>
  </w:docVars>
  <w:rsids>
    <w:rsidRoot w:val="00FC7A10"/>
    <w:rsid w:val="00015E70"/>
    <w:rsid w:val="00085404"/>
    <w:rsid w:val="00095BDC"/>
    <w:rsid w:val="000D3023"/>
    <w:rsid w:val="000F0B80"/>
    <w:rsid w:val="00160E05"/>
    <w:rsid w:val="001B68C1"/>
    <w:rsid w:val="001F1F45"/>
    <w:rsid w:val="001F4F1E"/>
    <w:rsid w:val="002B1A22"/>
    <w:rsid w:val="002B7061"/>
    <w:rsid w:val="002C71A7"/>
    <w:rsid w:val="003049D9"/>
    <w:rsid w:val="003160BC"/>
    <w:rsid w:val="00327443"/>
    <w:rsid w:val="0033060A"/>
    <w:rsid w:val="003957CE"/>
    <w:rsid w:val="003A2E09"/>
    <w:rsid w:val="003D568C"/>
    <w:rsid w:val="003D5FD2"/>
    <w:rsid w:val="003D66CB"/>
    <w:rsid w:val="00405457"/>
    <w:rsid w:val="0041442C"/>
    <w:rsid w:val="004606A1"/>
    <w:rsid w:val="004C7750"/>
    <w:rsid w:val="004E721C"/>
    <w:rsid w:val="00507FC4"/>
    <w:rsid w:val="005464E6"/>
    <w:rsid w:val="00550901"/>
    <w:rsid w:val="00556248"/>
    <w:rsid w:val="005C1DD3"/>
    <w:rsid w:val="005C51D9"/>
    <w:rsid w:val="00613DF4"/>
    <w:rsid w:val="006211F3"/>
    <w:rsid w:val="00621246"/>
    <w:rsid w:val="00621D33"/>
    <w:rsid w:val="00645413"/>
    <w:rsid w:val="00670108"/>
    <w:rsid w:val="006A28EA"/>
    <w:rsid w:val="006B43EE"/>
    <w:rsid w:val="006C5AEE"/>
    <w:rsid w:val="0073215A"/>
    <w:rsid w:val="00747EA3"/>
    <w:rsid w:val="00780243"/>
    <w:rsid w:val="00784EAD"/>
    <w:rsid w:val="00795740"/>
    <w:rsid w:val="007F312B"/>
    <w:rsid w:val="008072A2"/>
    <w:rsid w:val="008104AE"/>
    <w:rsid w:val="00815145"/>
    <w:rsid w:val="00853CA2"/>
    <w:rsid w:val="00857597"/>
    <w:rsid w:val="00867277"/>
    <w:rsid w:val="008B038C"/>
    <w:rsid w:val="008B06E1"/>
    <w:rsid w:val="008B55E7"/>
    <w:rsid w:val="008D49AB"/>
    <w:rsid w:val="008E56EA"/>
    <w:rsid w:val="00931538"/>
    <w:rsid w:val="00935018"/>
    <w:rsid w:val="00935EA2"/>
    <w:rsid w:val="00960260"/>
    <w:rsid w:val="00984107"/>
    <w:rsid w:val="009875F5"/>
    <w:rsid w:val="009B5625"/>
    <w:rsid w:val="009D22BF"/>
    <w:rsid w:val="00AB7A98"/>
    <w:rsid w:val="00AD0A20"/>
    <w:rsid w:val="00B60FD8"/>
    <w:rsid w:val="00B7655E"/>
    <w:rsid w:val="00C93556"/>
    <w:rsid w:val="00D16189"/>
    <w:rsid w:val="00D16B50"/>
    <w:rsid w:val="00D17772"/>
    <w:rsid w:val="00D25128"/>
    <w:rsid w:val="00D510D2"/>
    <w:rsid w:val="00D55ED5"/>
    <w:rsid w:val="00D80D5E"/>
    <w:rsid w:val="00DA129D"/>
    <w:rsid w:val="00DA4761"/>
    <w:rsid w:val="00DA5A11"/>
    <w:rsid w:val="00DC586F"/>
    <w:rsid w:val="00DD64D7"/>
    <w:rsid w:val="00DE01A5"/>
    <w:rsid w:val="00E21FD0"/>
    <w:rsid w:val="00E83840"/>
    <w:rsid w:val="00E93A63"/>
    <w:rsid w:val="00EA2881"/>
    <w:rsid w:val="00EE1A7F"/>
    <w:rsid w:val="00F023D5"/>
    <w:rsid w:val="00F12059"/>
    <w:rsid w:val="00F26B21"/>
    <w:rsid w:val="00F621BC"/>
    <w:rsid w:val="00F64462"/>
    <w:rsid w:val="00F70AA8"/>
    <w:rsid w:val="00F76BDE"/>
    <w:rsid w:val="00F836CA"/>
    <w:rsid w:val="00FB70DF"/>
    <w:rsid w:val="00FC7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A06551D"/>
  <w15:chartTrackingRefBased/>
  <w15:docId w15:val="{5BDBA3F9-7069-4B00-A763-E1BDF515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510D2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510D2"/>
  </w:style>
  <w:style w:type="paragraph" w:styleId="a5">
    <w:name w:val="footer"/>
    <w:basedOn w:val="a"/>
    <w:link w:val="a6"/>
    <w:uiPriority w:val="99"/>
    <w:unhideWhenUsed/>
    <w:rsid w:val="00D510D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51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uga</dc:creator>
  <cp:keywords/>
  <dc:description/>
  <cp:lastModifiedBy>Kosuga</cp:lastModifiedBy>
  <cp:revision>16</cp:revision>
  <dcterms:created xsi:type="dcterms:W3CDTF">2019-11-07T14:58:00Z</dcterms:created>
  <dcterms:modified xsi:type="dcterms:W3CDTF">2019-11-19T02:15:00Z</dcterms:modified>
</cp:coreProperties>
</file>